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832D43" w14:textId="6CB670A7" w:rsidR="00D27D5B" w:rsidRDefault="00000000">
      <w:pPr>
        <w:pStyle w:val="a4"/>
      </w:pPr>
      <w:r>
        <w:t xml:space="preserve">Индивидуальный проект. Этап </w:t>
      </w:r>
      <w:r w:rsidR="005D6BF9">
        <w:t>3</w:t>
      </w:r>
    </w:p>
    <w:p w14:paraId="0B6C6139" w14:textId="77777777" w:rsidR="00D27D5B" w:rsidRDefault="00000000">
      <w:pPr>
        <w:pStyle w:val="a5"/>
      </w:pPr>
      <w:r>
        <w:t>Работа с сайтом</w:t>
      </w:r>
    </w:p>
    <w:p w14:paraId="57DA812D" w14:textId="77777777" w:rsidR="00D27D5B" w:rsidRDefault="00000000">
      <w:pPr>
        <w:pStyle w:val="Author"/>
      </w:pPr>
      <w:r>
        <w:t>Ежова Алиса Михай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1557803"/>
        <w:docPartObj>
          <w:docPartGallery w:val="Table of Contents"/>
          <w:docPartUnique/>
        </w:docPartObj>
      </w:sdtPr>
      <w:sdtContent>
        <w:p w14:paraId="749A8166" w14:textId="77777777" w:rsidR="00D27D5B" w:rsidRDefault="00000000">
          <w:pPr>
            <w:pStyle w:val="ae"/>
          </w:pPr>
          <w:r>
            <w:t>Содержание</w:t>
          </w:r>
        </w:p>
        <w:p w14:paraId="66630F07" w14:textId="77777777" w:rsidR="00D27D5B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01446BD2" w14:textId="77777777" w:rsidR="00D27D5B" w:rsidRDefault="00000000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38E8F676" w14:textId="77777777" w:rsidR="00D27D5B" w:rsidRDefault="00000000">
      <w:pPr>
        <w:pStyle w:val="FirstParagraph"/>
      </w:pPr>
      <w:r>
        <w:t>Научиться оформлять сайт, менять информацию о себе и создавать несколько постов.</w:t>
      </w:r>
    </w:p>
    <w:p w14:paraId="5C43D5EC" w14:textId="77777777" w:rsidR="00D27D5B" w:rsidRDefault="00000000">
      <w:pPr>
        <w:pStyle w:val="1"/>
      </w:pPr>
      <w:bookmarkStart w:id="1" w:name="задание"/>
      <w:bookmarkEnd w:id="0"/>
      <w:r>
        <w:rPr>
          <w:rStyle w:val="SectionNumber"/>
        </w:rPr>
        <w:t>2</w:t>
      </w:r>
      <w:r>
        <w:tab/>
        <w:t>Задание</w:t>
      </w:r>
    </w:p>
    <w:p w14:paraId="3172A7DC" w14:textId="77777777" w:rsidR="00D27D5B" w:rsidRDefault="00000000">
      <w:pPr>
        <w:pStyle w:val="Compact"/>
        <w:numPr>
          <w:ilvl w:val="0"/>
          <w:numId w:val="2"/>
        </w:numPr>
      </w:pPr>
      <w:r>
        <w:t>Разместить фотографию владельца сайта.</w:t>
      </w:r>
    </w:p>
    <w:p w14:paraId="169E76B2" w14:textId="77777777" w:rsidR="00D27D5B" w:rsidRDefault="00000000">
      <w:pPr>
        <w:pStyle w:val="Compact"/>
        <w:numPr>
          <w:ilvl w:val="0"/>
          <w:numId w:val="2"/>
        </w:numPr>
      </w:pPr>
      <w:r>
        <w:t>Разместить краткое описание владельца сайта (Biography).</w:t>
      </w:r>
    </w:p>
    <w:p w14:paraId="583C40FC" w14:textId="77777777" w:rsidR="00D27D5B" w:rsidRDefault="00000000">
      <w:pPr>
        <w:pStyle w:val="Compact"/>
        <w:numPr>
          <w:ilvl w:val="0"/>
          <w:numId w:val="2"/>
        </w:numPr>
      </w:pPr>
      <w:r>
        <w:t>Добавить информацию об интересах (Interests).</w:t>
      </w:r>
    </w:p>
    <w:p w14:paraId="1A95F7D7" w14:textId="77777777" w:rsidR="00D27D5B" w:rsidRDefault="00000000">
      <w:pPr>
        <w:pStyle w:val="Compact"/>
        <w:numPr>
          <w:ilvl w:val="0"/>
          <w:numId w:val="2"/>
        </w:numPr>
      </w:pPr>
      <w:r>
        <w:t>Добавить информацию от образовании (Education).</w:t>
      </w:r>
    </w:p>
    <w:p w14:paraId="0651A2FD" w14:textId="77777777" w:rsidR="00D27D5B" w:rsidRDefault="00000000">
      <w:pPr>
        <w:pStyle w:val="Compact"/>
        <w:numPr>
          <w:ilvl w:val="0"/>
          <w:numId w:val="2"/>
        </w:numPr>
      </w:pPr>
      <w:r>
        <w:t>Сделать пост по прошедшей неделе.</w:t>
      </w:r>
    </w:p>
    <w:p w14:paraId="04E67A03" w14:textId="77777777" w:rsidR="00D27D5B" w:rsidRDefault="00000000">
      <w:pPr>
        <w:pStyle w:val="Compact"/>
        <w:numPr>
          <w:ilvl w:val="0"/>
          <w:numId w:val="2"/>
        </w:numPr>
      </w:pPr>
      <w:r>
        <w:t>Добавить пост на тему по выбору:</w:t>
      </w:r>
    </w:p>
    <w:p w14:paraId="18E37E1D" w14:textId="77777777" w:rsidR="00D27D5B" w:rsidRDefault="00000000">
      <w:pPr>
        <w:pStyle w:val="Compact"/>
        <w:numPr>
          <w:ilvl w:val="1"/>
          <w:numId w:val="3"/>
        </w:numPr>
      </w:pPr>
      <w:r>
        <w:t>Управление версиями. Git.</w:t>
      </w:r>
    </w:p>
    <w:p w14:paraId="6A69DAC6" w14:textId="77777777" w:rsidR="00D27D5B" w:rsidRDefault="00000000">
      <w:pPr>
        <w:pStyle w:val="1"/>
      </w:pPr>
      <w:bookmarkStart w:id="2" w:name="выполнение-лабораторной-работы"/>
      <w:bookmarkEnd w:id="1"/>
      <w:r>
        <w:rPr>
          <w:rStyle w:val="SectionNumber"/>
        </w:rPr>
        <w:t>3</w:t>
      </w:r>
      <w:r>
        <w:tab/>
        <w:t>Выполнение лабораторной работы</w:t>
      </w:r>
    </w:p>
    <w:p w14:paraId="79FADFA1" w14:textId="77777777" w:rsidR="00D27D5B" w:rsidRDefault="00000000">
      <w:pPr>
        <w:pStyle w:val="Compact"/>
        <w:numPr>
          <w:ilvl w:val="0"/>
          <w:numId w:val="4"/>
        </w:numPr>
      </w:pPr>
      <w:r>
        <w:t>Разместила свою фотографию на сайт:</w:t>
      </w:r>
    </w:p>
    <w:p w14:paraId="28620D70" w14:textId="77777777" w:rsidR="00D27D5B" w:rsidRDefault="00000000">
      <w:pPr>
        <w:pStyle w:val="CaptionedFigure"/>
      </w:pPr>
      <w:r>
        <w:rPr>
          <w:noProof/>
        </w:rPr>
        <w:drawing>
          <wp:inline distT="0" distB="0" distL="0" distR="0" wp14:anchorId="3013D32A" wp14:editId="0398CFFF">
            <wp:extent cx="4800600" cy="2502816"/>
            <wp:effectExtent l="0" t="0" r="0" b="0"/>
            <wp:docPr id="23" name="Picture" descr="Фотография на сайт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0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AA5588" w14:textId="77777777" w:rsidR="00D27D5B" w:rsidRDefault="00000000">
      <w:pPr>
        <w:pStyle w:val="ImageCaption"/>
      </w:pPr>
      <w:r>
        <w:t>Фотография на сайте</w:t>
      </w:r>
    </w:p>
    <w:p w14:paraId="25A02610" w14:textId="77777777" w:rsidR="00D27D5B" w:rsidRDefault="00000000">
      <w:pPr>
        <w:pStyle w:val="Compact"/>
        <w:numPr>
          <w:ilvl w:val="0"/>
          <w:numId w:val="5"/>
        </w:numPr>
      </w:pPr>
      <w:r>
        <w:t>Разместила краткую биографию:</w:t>
      </w:r>
    </w:p>
    <w:p w14:paraId="0BE0FD9F" w14:textId="77777777" w:rsidR="00D27D5B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8702608" wp14:editId="216FC3D2">
            <wp:extent cx="4800600" cy="3793577"/>
            <wp:effectExtent l="0" t="0" r="0" b="0"/>
            <wp:docPr id="26" name="Picture" descr="Информация о владельц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6E6D04" w14:textId="77777777" w:rsidR="00D27D5B" w:rsidRDefault="00000000">
      <w:pPr>
        <w:pStyle w:val="ImageCaption"/>
      </w:pPr>
      <w:r>
        <w:t>Информация о владельце</w:t>
      </w:r>
    </w:p>
    <w:p w14:paraId="14590B65" w14:textId="77777777" w:rsidR="00D27D5B" w:rsidRDefault="00000000">
      <w:pPr>
        <w:pStyle w:val="Compact"/>
        <w:numPr>
          <w:ilvl w:val="0"/>
          <w:numId w:val="6"/>
        </w:numPr>
      </w:pPr>
      <w:r>
        <w:t>Добавила информацию об интересах:</w:t>
      </w:r>
    </w:p>
    <w:p w14:paraId="3716EC79" w14:textId="77777777" w:rsidR="00D27D5B" w:rsidRDefault="00000000">
      <w:pPr>
        <w:pStyle w:val="CaptionedFigure"/>
      </w:pPr>
      <w:r>
        <w:rPr>
          <w:noProof/>
        </w:rPr>
        <w:drawing>
          <wp:inline distT="0" distB="0" distL="0" distR="0" wp14:anchorId="57B80AA2" wp14:editId="4A7CBD4C">
            <wp:extent cx="4559300" cy="1765300"/>
            <wp:effectExtent l="0" t="0" r="0" b="0"/>
            <wp:docPr id="29" name="Picture" descr="Интерес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7A9C14" w14:textId="77777777" w:rsidR="00D27D5B" w:rsidRDefault="00000000">
      <w:pPr>
        <w:pStyle w:val="ImageCaption"/>
      </w:pPr>
      <w:r>
        <w:t>Интересы</w:t>
      </w:r>
    </w:p>
    <w:p w14:paraId="4BC24EA2" w14:textId="77777777" w:rsidR="00D27D5B" w:rsidRDefault="00000000">
      <w:pPr>
        <w:pStyle w:val="Compact"/>
        <w:numPr>
          <w:ilvl w:val="0"/>
          <w:numId w:val="7"/>
        </w:numPr>
      </w:pPr>
      <w:r>
        <w:t>Добавила информацию об образовании:</w:t>
      </w:r>
    </w:p>
    <w:p w14:paraId="784F6C7F" w14:textId="77777777" w:rsidR="00D27D5B" w:rsidRDefault="00000000">
      <w:pPr>
        <w:pStyle w:val="CaptionedFigure"/>
      </w:pPr>
      <w:r>
        <w:rPr>
          <w:noProof/>
        </w:rPr>
        <w:drawing>
          <wp:inline distT="0" distB="0" distL="0" distR="0" wp14:anchorId="2E76DB49" wp14:editId="20C74EB9">
            <wp:extent cx="4800600" cy="1159080"/>
            <wp:effectExtent l="0" t="0" r="0" b="0"/>
            <wp:docPr id="32" name="Picture" descr="Образовани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5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24790" w14:textId="77777777" w:rsidR="00D27D5B" w:rsidRDefault="00000000">
      <w:pPr>
        <w:pStyle w:val="ImageCaption"/>
      </w:pPr>
      <w:r>
        <w:t>Образование</w:t>
      </w:r>
    </w:p>
    <w:p w14:paraId="648029DD" w14:textId="77777777" w:rsidR="00D27D5B" w:rsidRDefault="00000000">
      <w:pPr>
        <w:pStyle w:val="Compact"/>
        <w:numPr>
          <w:ilvl w:val="0"/>
          <w:numId w:val="8"/>
        </w:numPr>
      </w:pPr>
      <w:r>
        <w:t>Сделала посто по прошедшей неделе:</w:t>
      </w:r>
    </w:p>
    <w:p w14:paraId="23D2F939" w14:textId="77777777" w:rsidR="00D27D5B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923C276" wp14:editId="0BE7E5A3">
            <wp:extent cx="4800600" cy="1461463"/>
            <wp:effectExtent l="0" t="0" r="0" b="0"/>
            <wp:docPr id="35" name="Picture" descr="Прошедшая недел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61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AFD5CC" w14:textId="77777777" w:rsidR="00D27D5B" w:rsidRDefault="00000000">
      <w:pPr>
        <w:pStyle w:val="ImageCaption"/>
      </w:pPr>
      <w:r>
        <w:t>Прошедшая неделя</w:t>
      </w:r>
    </w:p>
    <w:p w14:paraId="47A9E7FF" w14:textId="77777777" w:rsidR="00D27D5B" w:rsidRDefault="00000000">
      <w:pPr>
        <w:pStyle w:val="CaptionedFigure"/>
      </w:pPr>
      <w:r>
        <w:rPr>
          <w:noProof/>
        </w:rPr>
        <w:drawing>
          <wp:inline distT="0" distB="0" distL="0" distR="0" wp14:anchorId="5A615D9A" wp14:editId="6450D068">
            <wp:extent cx="4800600" cy="2655346"/>
            <wp:effectExtent l="0" t="0" r="0" b="0"/>
            <wp:docPr id="38" name="Picture" descr="Прошедшая недел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5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360943" w14:textId="77777777" w:rsidR="00D27D5B" w:rsidRDefault="00000000">
      <w:pPr>
        <w:pStyle w:val="ImageCaption"/>
      </w:pPr>
      <w:r>
        <w:t>Прошедшая неделя</w:t>
      </w:r>
    </w:p>
    <w:p w14:paraId="200E3133" w14:textId="77777777" w:rsidR="00D27D5B" w:rsidRDefault="00000000">
      <w:pPr>
        <w:pStyle w:val="Compact"/>
        <w:numPr>
          <w:ilvl w:val="0"/>
          <w:numId w:val="9"/>
        </w:numPr>
      </w:pPr>
      <w:r>
        <w:t>Добавила посто на тему - управление версиями Git:</w:t>
      </w:r>
    </w:p>
    <w:p w14:paraId="5B822D8B" w14:textId="77777777" w:rsidR="00D27D5B" w:rsidRDefault="00000000">
      <w:pPr>
        <w:pStyle w:val="CaptionedFigure"/>
      </w:pPr>
      <w:r>
        <w:rPr>
          <w:noProof/>
        </w:rPr>
        <w:drawing>
          <wp:inline distT="0" distB="0" distL="0" distR="0" wp14:anchorId="0B582277" wp14:editId="4F2EEC4C">
            <wp:extent cx="4800600" cy="1327076"/>
            <wp:effectExtent l="0" t="0" r="0" b="0"/>
            <wp:docPr id="41" name="Picture" descr="Пост на тему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2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1A1A4B" w14:textId="77777777" w:rsidR="00D27D5B" w:rsidRDefault="00000000">
      <w:pPr>
        <w:pStyle w:val="ImageCaption"/>
      </w:pPr>
      <w:r>
        <w:t>Пост на тему</w:t>
      </w:r>
    </w:p>
    <w:p w14:paraId="006F7F33" w14:textId="77777777" w:rsidR="00D27D5B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62BFADF" wp14:editId="70441FFD">
            <wp:extent cx="4800600" cy="2577164"/>
            <wp:effectExtent l="0" t="0" r="0" b="0"/>
            <wp:docPr id="44" name="Picture" descr="Пост на тему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7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6F73BC" w14:textId="77777777" w:rsidR="00D27D5B" w:rsidRDefault="00000000">
      <w:pPr>
        <w:pStyle w:val="ImageCaption"/>
      </w:pPr>
      <w:r>
        <w:t>Пост на тему</w:t>
      </w:r>
    </w:p>
    <w:p w14:paraId="5EB7D394" w14:textId="77777777" w:rsidR="00D27D5B" w:rsidRDefault="00000000">
      <w:pPr>
        <w:pStyle w:val="1"/>
      </w:pPr>
      <w:bookmarkStart w:id="3" w:name="выводы"/>
      <w:bookmarkEnd w:id="2"/>
      <w:r>
        <w:rPr>
          <w:rStyle w:val="SectionNumber"/>
        </w:rPr>
        <w:t>4</w:t>
      </w:r>
      <w:r>
        <w:tab/>
        <w:t>Выводы</w:t>
      </w:r>
    </w:p>
    <w:p w14:paraId="4D3CC9BA" w14:textId="77777777" w:rsidR="00D27D5B" w:rsidRDefault="00000000">
      <w:pPr>
        <w:pStyle w:val="FirstParagraph"/>
      </w:pPr>
      <w:r>
        <w:t>В ходе выполнения индивидуального проекта этап 2, я научилась оформлять личнй сайт и создавать посты.</w:t>
      </w:r>
      <w:bookmarkEnd w:id="3"/>
    </w:p>
    <w:sectPr w:rsidR="00D27D5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2D9D3" w14:textId="77777777" w:rsidR="00C92BCC" w:rsidRDefault="00C92BCC">
      <w:pPr>
        <w:spacing w:after="0"/>
      </w:pPr>
      <w:r>
        <w:separator/>
      </w:r>
    </w:p>
  </w:endnote>
  <w:endnote w:type="continuationSeparator" w:id="0">
    <w:p w14:paraId="37B8004E" w14:textId="77777777" w:rsidR="00C92BCC" w:rsidRDefault="00C92B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905ADF" w14:textId="77777777" w:rsidR="00C92BCC" w:rsidRDefault="00C92BCC">
      <w:r>
        <w:separator/>
      </w:r>
    </w:p>
  </w:footnote>
  <w:footnote w:type="continuationSeparator" w:id="0">
    <w:p w14:paraId="1A86733D" w14:textId="77777777" w:rsidR="00C92BCC" w:rsidRDefault="00C92B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81EA3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CD40B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BC4DCE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EE3062E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57D283F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1824902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A8E026D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F6AE201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" w16cid:durableId="1594246351">
    <w:abstractNumId w:val="0"/>
  </w:num>
  <w:num w:numId="2" w16cid:durableId="18841259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43093137">
    <w:abstractNumId w:val="1"/>
  </w:num>
  <w:num w:numId="4" w16cid:durableId="6790441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5387369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140621810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79367020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384331260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 w16cid:durableId="2097433525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27D5B"/>
    <w:rsid w:val="005D6BF9"/>
    <w:rsid w:val="00C92BCC"/>
    <w:rsid w:val="00D27D5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327F58"/>
  <w15:docId w15:val="{582E7856-95FB-4A7F-AC80-A043D00574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9</Words>
  <Characters>851</Characters>
  <Application>Microsoft Office Word</Application>
  <DocSecurity>0</DocSecurity>
  <Lines>7</Lines>
  <Paragraphs>1</Paragraphs>
  <ScaleCrop>false</ScaleCrop>
  <Company/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2</dc:title>
  <dc:creator>Ежова Алиса Михайловна</dc:creator>
  <cp:keywords/>
  <cp:lastModifiedBy>Ежова Алиса Михайловна</cp:lastModifiedBy>
  <cp:revision>3</cp:revision>
  <dcterms:created xsi:type="dcterms:W3CDTF">2023-03-17T15:01:00Z</dcterms:created>
  <dcterms:modified xsi:type="dcterms:W3CDTF">2023-04-07T19:1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Работа с сайтом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